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2BBF2A94" w:rsidR="00084BC3" w:rsidRPr="00B116B5" w:rsidRDefault="0028425F"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Pr>
          <w:rFonts w:ascii="Times New Roman" w:hAnsi="Times New Roman" w:cs="Times New Roman"/>
          <w:b/>
          <w:bCs/>
          <w:color w:val="595959" w:themeColor="text1" w:themeTint="A6"/>
          <w:sz w:val="32"/>
          <w:szCs w:val="32"/>
        </w:rPr>
        <w:t xml:space="preserve">Big </w:t>
      </w:r>
      <w:r w:rsidR="00084BC3"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4045BDDB" w:rsidR="00B116B5" w:rsidRPr="0036104E" w:rsidRDefault="00E140C7" w:rsidP="0028425F">
            <w:pPr>
              <w:pStyle w:val="TableParagraph"/>
              <w:spacing w:before="1" w:line="360" w:lineRule="auto"/>
              <w:jc w:val="both"/>
              <w:rPr>
                <w:sz w:val="24"/>
                <w:szCs w:val="24"/>
              </w:rPr>
            </w:pPr>
            <w:proofErr w:type="spellStart"/>
            <w:r>
              <w:rPr>
                <w:szCs w:val="24"/>
              </w:rPr>
              <w:t>Aumsai</w:t>
            </w:r>
            <w:proofErr w:type="spellEnd"/>
            <w:r>
              <w:rPr>
                <w:szCs w:val="24"/>
              </w:rPr>
              <w:t xml:space="preserve"> Waghmare, Rohan Kulkarni, Soundarya Rajput</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28425F">
            <w:pPr>
              <w:pStyle w:val="TableParagraph"/>
              <w:spacing w:before="1" w:line="360" w:lineRule="auto"/>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2C784886" w:rsidR="00B116B5" w:rsidRPr="0036104E" w:rsidRDefault="003678F7" w:rsidP="0028425F">
            <w:pPr>
              <w:pStyle w:val="TableParagraph"/>
              <w:spacing w:before="1" w:line="360" w:lineRule="auto"/>
              <w:rPr>
                <w:sz w:val="24"/>
                <w:szCs w:val="24"/>
              </w:rPr>
            </w:pPr>
            <w:r>
              <w:rPr>
                <w:sz w:val="24"/>
                <w:szCs w:val="24"/>
              </w:rPr>
              <w:t>01/10/2022</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1D830510" w:rsidR="00185811" w:rsidRDefault="00185811" w:rsidP="00084BC3">
      <w:pPr>
        <w:ind w:right="-432"/>
        <w:rPr>
          <w:b/>
          <w:bCs/>
          <w:color w:val="000000" w:themeColor="text1"/>
        </w:rPr>
      </w:pPr>
    </w:p>
    <w:p w14:paraId="4665FC1F" w14:textId="51860BC6" w:rsidR="003678F7" w:rsidRDefault="003678F7" w:rsidP="00084BC3">
      <w:pPr>
        <w:ind w:right="-432"/>
        <w:rPr>
          <w:b/>
          <w:bCs/>
          <w:color w:val="000000" w:themeColor="text1"/>
        </w:rPr>
      </w:pPr>
    </w:p>
    <w:p w14:paraId="1E7E94F5" w14:textId="79252F4D" w:rsidR="003678F7" w:rsidRDefault="003678F7" w:rsidP="00084BC3">
      <w:pPr>
        <w:ind w:right="-432"/>
        <w:rPr>
          <w:b/>
          <w:bCs/>
          <w:color w:val="000000" w:themeColor="text1"/>
        </w:rPr>
      </w:pPr>
    </w:p>
    <w:p w14:paraId="229494EF" w14:textId="39226752" w:rsidR="003678F7" w:rsidRDefault="003678F7" w:rsidP="00084BC3">
      <w:pPr>
        <w:ind w:right="-432"/>
        <w:rPr>
          <w:b/>
          <w:bCs/>
          <w:color w:val="000000" w:themeColor="text1"/>
        </w:rPr>
      </w:pPr>
    </w:p>
    <w:p w14:paraId="77E28E1A" w14:textId="49726911" w:rsidR="003678F7" w:rsidRDefault="003678F7" w:rsidP="00084BC3">
      <w:pPr>
        <w:ind w:right="-432"/>
        <w:rPr>
          <w:b/>
          <w:bCs/>
          <w:color w:val="000000" w:themeColor="text1"/>
        </w:rPr>
      </w:pPr>
    </w:p>
    <w:p w14:paraId="45358120" w14:textId="77777777" w:rsidR="003678F7" w:rsidRDefault="003678F7"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lastRenderedPageBreak/>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3BEC7E45" w14:textId="30A77B32" w:rsid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2F201172" w14:textId="40B0063F" w:rsidR="00AA0143" w:rsidRPr="00AA0143" w:rsidRDefault="00AA0143" w:rsidP="00A35AC0">
      <w:pPr>
        <w:ind w:right="-432"/>
        <w:rPr>
          <w:b/>
          <w:bCs/>
          <w:color w:val="000000" w:themeColor="text1"/>
        </w:rPr>
      </w:pPr>
      <w:r w:rsidRPr="00AA0143">
        <w:rPr>
          <w:b/>
          <w:bCs/>
          <w:color w:val="000000" w:themeColor="text1"/>
        </w:rPr>
        <w:lastRenderedPageBreak/>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57F165EF" w14:textId="038A5C43" w:rsidR="004B4C4F"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65B0EBA0" w14:textId="6E02180E" w:rsidR="00AA0143" w:rsidRPr="00084BC3" w:rsidRDefault="00AA0143">
      <w:pPr>
        <w:rPr>
          <w:color w:val="000000" w:themeColor="text1"/>
        </w:rPr>
      </w:pPr>
      <w:r>
        <w:rPr>
          <w:color w:val="000000" w:themeColor="text1"/>
        </w:rPr>
        <w:t>Sketch diagram for drawing the diagrams.</w:t>
      </w:r>
    </w:p>
    <w:sectPr w:rsidR="00AA0143" w:rsidRPr="00084BC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CAEC1" w14:textId="77777777" w:rsidR="00114AB4" w:rsidRDefault="00114AB4" w:rsidP="00084BC3">
      <w:pPr>
        <w:spacing w:after="0" w:line="240" w:lineRule="auto"/>
      </w:pPr>
      <w:r>
        <w:separator/>
      </w:r>
    </w:p>
  </w:endnote>
  <w:endnote w:type="continuationSeparator" w:id="0">
    <w:p w14:paraId="77D36F60" w14:textId="77777777" w:rsidR="00114AB4" w:rsidRDefault="00114AB4"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9530D" w14:textId="77777777" w:rsidR="00114AB4" w:rsidRDefault="00114AB4" w:rsidP="00084BC3">
      <w:pPr>
        <w:spacing w:after="0" w:line="240" w:lineRule="auto"/>
      </w:pPr>
      <w:r>
        <w:separator/>
      </w:r>
    </w:p>
  </w:footnote>
  <w:footnote w:type="continuationSeparator" w:id="0">
    <w:p w14:paraId="0EAB74F3" w14:textId="77777777" w:rsidR="00114AB4" w:rsidRDefault="00114AB4"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084141426">
    <w:abstractNumId w:val="1"/>
  </w:num>
  <w:num w:numId="2" w16cid:durableId="1605817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14AB4"/>
    <w:rsid w:val="00185811"/>
    <w:rsid w:val="001B4DD3"/>
    <w:rsid w:val="0028425F"/>
    <w:rsid w:val="003321E4"/>
    <w:rsid w:val="003678F7"/>
    <w:rsid w:val="004B4C4F"/>
    <w:rsid w:val="004C67B2"/>
    <w:rsid w:val="004E1223"/>
    <w:rsid w:val="005D2825"/>
    <w:rsid w:val="005E45AF"/>
    <w:rsid w:val="0081486B"/>
    <w:rsid w:val="00897235"/>
    <w:rsid w:val="00920821"/>
    <w:rsid w:val="00A13804"/>
    <w:rsid w:val="00A35AC0"/>
    <w:rsid w:val="00AA0143"/>
    <w:rsid w:val="00AC3549"/>
    <w:rsid w:val="00B116B5"/>
    <w:rsid w:val="00B3116E"/>
    <w:rsid w:val="00B511A7"/>
    <w:rsid w:val="00E140C7"/>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8</Pages>
  <Words>1244</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umsai400</cp:lastModifiedBy>
  <cp:revision>12</cp:revision>
  <dcterms:created xsi:type="dcterms:W3CDTF">2021-09-01T17:30:00Z</dcterms:created>
  <dcterms:modified xsi:type="dcterms:W3CDTF">2022-10-15T08:18:00Z</dcterms:modified>
</cp:coreProperties>
</file>